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,</w:t>
      </w:r>
      <w:r>
        <w:t xml:space="preserve"> </w:t>
      </w:r>
      <w:r>
        <w:t xml:space="preserve">Lyon</w:t>
      </w:r>
    </w:p>
    <w:bookmarkStart w:id="21" w:name="Xc78d4bc545bc2f3671133a1a6a60992e2f1dfec"/>
    <w:p>
      <w:pPr>
        <w:pStyle w:val="Heading1"/>
      </w:pPr>
      <w:r>
        <w:t xml:space="preserve">Internship Application Letter for Project Manager Position</w:t>
      </w:r>
    </w:p>
    <w:p>
      <w:pPr>
        <w:pStyle w:val="FirstParagraph"/>
      </w:pPr>
      <w:r>
        <w:t xml:space="preserve">[Your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Hiring Team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Lyon, France</w:t>
      </w:r>
    </w:p>
    <w:bookmarkStart w:id="20" w:name="X28a6ba85fe190325e31b44733ececa3b679f9fb"/>
    <w:p>
      <w:pPr>
        <w:pStyle w:val="Heading2"/>
      </w:pPr>
      <w:r>
        <w:t xml:space="preserve">Subject: Internship Application for Project Manager Position in Lyon</w:t>
      </w:r>
    </w:p>
    <w:p>
      <w:pPr>
        <w:pStyle w:val="FirstParagraph"/>
      </w:pPr>
      <w:r>
        <w:t xml:space="preserve">Dear Hiring Team,</w:t>
      </w:r>
    </w:p>
    <w:p>
      <w:pPr>
        <w:pStyle w:val="BodyText"/>
      </w:pPr>
      <w:r>
        <w:t xml:space="preserve">I am writing to express my enthusiastic application for the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as a Project Manager within your esteemed organization in Lyon, France. Having closely followed [Company Name]'s innovative contributions to the European technology and sustainable development sectors—particularly your recent projects in smart city infrastructure at La Part-Dieu district—I am confident that my academic background, practical experience, and deep appreciation for French business culture align perfectly with the requirements of this role.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represents not merely a professional opportunity, but a strategic step toward immersing myself in Lyon's dynamic ecosystem as an emerging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.</w:t>
      </w:r>
    </w:p>
    <w:p>
      <w:pPr>
        <w:pStyle w:val="BodyText"/>
      </w:pPr>
      <w:r>
        <w:t xml:space="preserve">The decision to pursue this internship specifically in</w:t>
      </w:r>
      <w:r>
        <w:t xml:space="preserve"> </w:t>
      </w:r>
      <w:r>
        <w:rPr>
          <w:bCs/>
          <w:b/>
        </w:rPr>
        <w:t xml:space="preserve">France Lyon</w:t>
      </w:r>
      <w:r>
        <w:t xml:space="preserve"> </w:t>
      </w:r>
      <w:r>
        <w:t xml:space="preserve">stems from my profound admiration for the city’s unique blend of historical richness and cutting-edge innovation. Lyon has long been a beacon for European project management excellence, home to global enterprises like Dassault Systèmes, Capgemini, and local innovators such as Alten Group. The city’s strategic position as a hub for aerospace engineering (thanks to the presence of Airbus facilities in the Rhône-Alpes region), digital transformation initiatives (notably through Lyon's "Smart City" program), and its vibrant startup ecosystem in areas like Confluence has solidified my commitment to contributing here. I have actively engaged with Lyon’s business community through events hosted by CCI Lyon and the University of Lyon’s international business forum, where I explored how agile methodologies drive success in multicultural European projects.</w:t>
      </w:r>
    </w:p>
    <w:p>
      <w:pPr>
        <w:pStyle w:val="BodyText"/>
      </w:pPr>
      <w:r>
        <w:t xml:space="preserve">My academic journey at [Your University] has prepared me rigorously for this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 </w:t>
      </w:r>
      <w:r>
        <w:t xml:space="preserve">internship. As a Bachelor’s student in International Business Management with a focus on Digital Project Coordination, I have completed coursework including Agile Methodologies, Stakeholder Management, and Cross-Cultural Communication—directly mirroring the competencies your team values. In my most recent capstone project, I led a 10-member international student team to develop a sustainable tourism app for Lyon’s historical districts. This required meticulous timeline management (using Jira), budget oversight (€5K allocation), and coordination with local stakeholders such as the Ville de Lyon Tourism Office and UNESCO-recognized Vieux Lyon representatives. Our project delivered a 30% increase in user engagement among French tourists, demonstrating my ability to translate cultural insights into actionable project outcomes—a skill I am eager to apply within your organization’s framework.</w:t>
      </w:r>
    </w:p>
    <w:p>
      <w:pPr>
        <w:pStyle w:val="BodyText"/>
      </w:pPr>
      <w:r>
        <w:t xml:space="preserve">Crucially, I have invested significant effort in mastering the linguistic and cultural nuances essential for success in</w:t>
      </w:r>
      <w:r>
        <w:t xml:space="preserve"> </w:t>
      </w:r>
      <w:r>
        <w:rPr>
          <w:bCs/>
          <w:b/>
        </w:rPr>
        <w:t xml:space="preserve">France Lyon</w:t>
      </w:r>
      <w:r>
        <w:t xml:space="preserve">. My French proficiency is at B2 level (CEFR), with fluency in business terminology gained through a summer program at Université Lumière Lyon 2. This has enabled me to navigate French project management documentation (e.g., PMBOK frameworks adapted for European contexts) and engage authentically with local teams. I understand that in Lyon’s workplace, building trust through formal greetings (e.g., "Bonjour Madame/Monsieur"), punctuality, and respectful dialogue is as vital as technical skill—a principle I embody daily. Furthermore, I have studied Lyon’s distinctive project management culture: the emphasis on consensus-building ("la confiance") over hierarchical directives and the integration of "terroir" (local identity) into strategic planning—values that resonate deeply with my own approach.</w:t>
      </w:r>
    </w:p>
    <w:p>
      <w:pPr>
        <w:pStyle w:val="BodyText"/>
      </w:pPr>
      <w:r>
        <w:t xml:space="preserve">I am particularly drawn to your team’s work on [mention a specific project or initiative from company website, e.g., "the Rhône River Clean-Up Initiative" or "digital transformation for Lyon Metropolis"]. Your commitment to embedding sustainability within project lifecycles aligns with my belief that modern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 </w:t>
      </w:r>
      <w:r>
        <w:t xml:space="preserve">must balance deliverables with environmental and social impact. My experience in managing eco-conscious campaigns—such as organizing a campus-wide recycling drive that diverted 1.2 tons of waste from landfills—demonstrates my proactive alignment with these values. In Lyon, where the "Green Lyon" charter guides municipal projects, I am eager to contribute methodologies that prioritize both efficiency and ecological responsibility.</w:t>
      </w:r>
    </w:p>
    <w:p>
      <w:pPr>
        <w:pStyle w:val="BodyText"/>
      </w:pPr>
      <w:r>
        <w:t xml:space="preserve">What sets me apart as a candidate for this internship is my proven ability to thrive in complex, multicultural environments—a necessity for success in France’s globalized business landscape. During an internship at [Previous Company/University Project], I coordinated with teams across Germany, Belgium, and Switzerland using Trello and Slack, resolving communication barriers that delayed a critical client deliverable by 10 days. My solution involved implementing visual workflow guides (in French and English) and weekly "check-in" video calls—resulting in on-time delivery. This experience honed my adaptability to European time zones, regulatory frameworks (including GDPR compliance), and the collaborative spirit that defines Lyon’s business ethos.</w:t>
      </w:r>
    </w:p>
    <w:p>
      <w:pPr>
        <w:pStyle w:val="BodyText"/>
      </w:pPr>
      <w:r>
        <w:t xml:space="preserve">As a lifelong admirer of Lyon’s architecture—from the Renaissance facades of Place des Terreaux to the contemporary brilliance of Musée des Confluences—I am committed to becoming an active member of this community. I have already begun exploring opportunities for integration through volunteer work with Lyon’s "Journées Européennes du Patrimoine" (European Heritage Days), where I assisted in organizing guided tours for international visitors. This reflects my understanding that project management extends beyond spreadsheets—it’s about connecting people to places, ideas, and shared purpose.</w:t>
      </w:r>
    </w:p>
    <w:p>
      <w:pPr>
        <w:pStyle w:val="BodyText"/>
      </w:pPr>
      <w:r>
        <w:t xml:space="preserve">I am eager to bring my proactive mindset, cultural sensitivity, and technical foundation in project coordination to [Company Name]. My goal is not merely to complete an internship but to evolve into a Project Manager who embodies Lyon’s spirit of innovation while respecting its traditions. I would welcome the opportunity to discuss how my skills align with your current projects during an interview at your earliest convenience.</w:t>
      </w:r>
    </w:p>
    <w:p>
      <w:pPr>
        <w:pStyle w:val="BodyText"/>
      </w:pPr>
      <w:r>
        <w:t xml:space="preserve">Thank you for considering my application. I have attached my CV for your detailed review and remain available to provide any additional information. I look forward to the possibility of contributing to [Company Name]’s legacy in Lyon’s evolving project management landscape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Project Manager, Lyon</dc:title>
  <dc:creator/>
  <dc:language>en</dc:language>
  <cp:keywords/>
  <dcterms:created xsi:type="dcterms:W3CDTF">2026-07-18T02:54:29Z</dcterms:created>
  <dcterms:modified xsi:type="dcterms:W3CDTF">2026-07-18T02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